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C457" w14:textId="6C1AF44A" w:rsidR="002E266D" w:rsidRDefault="009A3C89" w:rsidP="00E25EF1">
      <w:pPr>
        <w:pStyle w:val="NoSpacing"/>
        <w:rPr>
          <w:rFonts w:ascii="Times New Roman" w:hAnsi="Times New Roman" w:cs="Times New Roman"/>
        </w:rPr>
      </w:pPr>
      <w:r w:rsidRPr="004D6033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2336D0C" wp14:editId="611AB89C">
                <wp:simplePos x="0" y="0"/>
                <wp:positionH relativeFrom="margin">
                  <wp:align>left</wp:align>
                </wp:positionH>
                <wp:positionV relativeFrom="paragraph">
                  <wp:posOffset>-123825</wp:posOffset>
                </wp:positionV>
                <wp:extent cx="6134100" cy="10763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38454" w14:textId="77777777" w:rsidR="0048272A" w:rsidRPr="00F90BDD" w:rsidRDefault="0048272A" w:rsidP="0048272A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Times New Roman" w:hAnsi="Calibri" w:cs="Calibri"/>
                                <w:color w:val="A6A6A6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A6A6A6"/>
                                <w:sz w:val="56"/>
                                <w:szCs w:val="56"/>
                              </w:rPr>
                              <w:t>GARDEN PSYCH</w:t>
                            </w:r>
                          </w:p>
                          <w:p w14:paraId="47486494" w14:textId="77777777" w:rsidR="0048272A" w:rsidRDefault="0048272A" w:rsidP="0048272A">
                            <w:pPr>
                              <w:spacing w:after="0" w:line="360" w:lineRule="auto"/>
                              <w:jc w:val="center"/>
                              <w:rPr>
                                <w:rFonts w:ascii="Calibri" w:eastAsia="Times New Roman" w:hAnsi="Calibri" w:cs="Calibri"/>
                                <w:color w:val="A6A6A6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A6A6A6"/>
                              </w:rPr>
                              <w:t>2088 US HWY 130, SUITE 105, MONMOUTH JUNCTION, NJ 08852</w:t>
                            </w:r>
                          </w:p>
                          <w:p w14:paraId="3F476858" w14:textId="77777777" w:rsidR="0048272A" w:rsidRDefault="0048272A" w:rsidP="0048272A">
                            <w:pPr>
                              <w:spacing w:after="0" w:line="360" w:lineRule="auto"/>
                              <w:jc w:val="center"/>
                              <w:rPr>
                                <w:rFonts w:ascii="Calibri" w:eastAsia="Times New Roman" w:hAnsi="Calibri" w:cs="Calibri"/>
                                <w:color w:val="A6A6A6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A6A6A6"/>
                              </w:rPr>
                              <w:t xml:space="preserve">PHONE: 609-601-4161 | FAX:  609-534-2870 | EMAIL: </w:t>
                            </w:r>
                            <w:r w:rsidRPr="00F90BDD">
                              <w:rPr>
                                <w:rFonts w:ascii="Calibri" w:eastAsia="Times New Roman" w:hAnsi="Calibri" w:cs="Calibri"/>
                                <w:color w:val="A6A6A6"/>
                              </w:rPr>
                              <w:t>DRMEMON@GARDENPSYCH.COM</w:t>
                            </w:r>
                          </w:p>
                          <w:p w14:paraId="317AC4FF" w14:textId="77777777" w:rsidR="0048272A" w:rsidRPr="000B03D5" w:rsidRDefault="0048272A" w:rsidP="0048272A">
                            <w:pPr>
                              <w:spacing w:after="0" w:line="240" w:lineRule="auto"/>
                            </w:pPr>
                          </w:p>
                          <w:p w14:paraId="04984D04" w14:textId="77777777" w:rsidR="009A3C89" w:rsidRDefault="009A3C89" w:rsidP="009A3C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36D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9.75pt;width:483pt;height:84.75pt;z-index:-2516572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" stroked="f">
                <v:textbox>
                  <w:txbxContent>
                    <w:p w14:paraId="45938454" w14:textId="77777777" w:rsidR="0048272A" w:rsidRPr="00F90BDD" w:rsidRDefault="0048272A" w:rsidP="0048272A">
                      <w:pPr>
                        <w:spacing w:after="0" w:line="240" w:lineRule="auto"/>
                        <w:jc w:val="center"/>
                        <w:rPr>
                          <w:rFonts w:ascii="Calibri" w:eastAsia="Times New Roman" w:hAnsi="Calibri" w:cs="Calibri"/>
                          <w:color w:val="A6A6A6"/>
                          <w:sz w:val="56"/>
                          <w:szCs w:val="56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A6A6A6"/>
                          <w:sz w:val="56"/>
                          <w:szCs w:val="56"/>
                        </w:rPr>
                        <w:t>GARDEN PSYCH</w:t>
                      </w:r>
                    </w:p>
                    <w:p w14:paraId="47486494" w14:textId="77777777" w:rsidR="0048272A" w:rsidRDefault="0048272A" w:rsidP="0048272A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Calibri"/>
                          <w:color w:val="A6A6A6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A6A6A6"/>
                        </w:rPr>
                        <w:t>2088 US HWY 130, SUITE 105, MONMOUTH JUNCTION, NJ 08852</w:t>
                      </w:r>
                    </w:p>
                    <w:p w14:paraId="3F476858" w14:textId="77777777" w:rsidR="0048272A" w:rsidRDefault="0048272A" w:rsidP="0048272A">
                      <w:pPr>
                        <w:spacing w:after="0" w:line="360" w:lineRule="auto"/>
                        <w:jc w:val="center"/>
                        <w:rPr>
                          <w:rFonts w:ascii="Calibri" w:eastAsia="Times New Roman" w:hAnsi="Calibri" w:cs="Calibri"/>
                          <w:color w:val="A6A6A6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A6A6A6"/>
                        </w:rPr>
                        <w:t xml:space="preserve">PHONE: 609-601-4161 | FAX:  609-534-2870 | EMAIL: </w:t>
                      </w:r>
                      <w:r w:rsidRPr="00F90BDD">
                        <w:rPr>
                          <w:rFonts w:ascii="Calibri" w:eastAsia="Times New Roman" w:hAnsi="Calibri" w:cs="Calibri"/>
                          <w:color w:val="A6A6A6"/>
                        </w:rPr>
                        <w:t>DRMEMON@GARDENPSYCH.COM</w:t>
                      </w:r>
                    </w:p>
                    <w:p w14:paraId="317AC4FF" w14:textId="77777777" w:rsidR="0048272A" w:rsidRPr="000B03D5" w:rsidRDefault="0048272A" w:rsidP="0048272A">
                      <w:pPr>
                        <w:spacing w:after="0" w:line="240" w:lineRule="auto"/>
                      </w:pPr>
                    </w:p>
                    <w:p w14:paraId="04984D04" w14:textId="77777777" w:rsidR="009A3C89" w:rsidRDefault="009A3C89" w:rsidP="009A3C89"/>
                  </w:txbxContent>
                </v:textbox>
                <w10:wrap anchorx="margin"/>
              </v:shape>
            </w:pict>
          </mc:Fallback>
        </mc:AlternateContent>
      </w:r>
    </w:p>
    <w:p w14:paraId="3927AFA7" w14:textId="0BBCFBF7" w:rsidR="009A3C89" w:rsidRDefault="009A3C89" w:rsidP="002E266D">
      <w:pPr>
        <w:spacing w:after="0"/>
        <w:jc w:val="center"/>
        <w:rPr>
          <w:rFonts w:ascii="Times New Roman" w:hAnsi="Times New Roman" w:cs="Times New Roman"/>
        </w:rPr>
      </w:pPr>
    </w:p>
    <w:p w14:paraId="3A3B53A0" w14:textId="3BA38432" w:rsidR="009546E4" w:rsidRDefault="009546E4" w:rsidP="009546E4">
      <w:pPr>
        <w:spacing w:after="0"/>
        <w:rPr>
          <w:rFonts w:ascii="Times New Roman" w:hAnsi="Times New Roman" w:cs="Times New Roman"/>
        </w:rPr>
      </w:pPr>
    </w:p>
    <w:p w14:paraId="56F3F657" w14:textId="77777777" w:rsidR="009A3C89" w:rsidRDefault="009A3C89" w:rsidP="007203F1">
      <w:pPr>
        <w:spacing w:after="0" w:line="276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24F89B79" w14:textId="77777777" w:rsidR="009A3C89" w:rsidRDefault="009A3C89" w:rsidP="007203F1">
      <w:pPr>
        <w:spacing w:after="0" w:line="276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7F6B879E" w14:textId="707140C1" w:rsidR="00CE134C" w:rsidRPr="00CA6B41" w:rsidRDefault="00CE134C" w:rsidP="007203F1">
      <w:pPr>
        <w:spacing w:after="0" w:line="276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CA6B41">
        <w:rPr>
          <w:rFonts w:ascii="Arial" w:hAnsi="Arial" w:cs="Arial"/>
          <w:b/>
          <w:bCs/>
          <w:sz w:val="32"/>
          <w:szCs w:val="32"/>
        </w:rPr>
        <w:t>Center for Epidemiological Studies</w:t>
      </w:r>
      <w:r w:rsidRPr="00CA6B41">
        <w:rPr>
          <w:rFonts w:ascii="Arial" w:hAnsi="Arial" w:cs="Arial"/>
          <w:b/>
          <w:bCs/>
          <w:sz w:val="32"/>
          <w:szCs w:val="32"/>
        </w:rPr>
        <w:br/>
        <w:t>Depression Scale for Children (CES-DC)</w:t>
      </w:r>
    </w:p>
    <w:p w14:paraId="7AFB6022" w14:textId="77777777" w:rsidR="007203F1" w:rsidRDefault="007203F1" w:rsidP="007203F1">
      <w:pPr>
        <w:spacing w:after="0" w:line="276" w:lineRule="auto"/>
        <w:jc w:val="center"/>
        <w:rPr>
          <w:rFonts w:ascii="Arial" w:hAnsi="Arial" w:cs="Arial"/>
          <w:b/>
          <w:bCs/>
          <w:sz w:val="30"/>
          <w:szCs w:val="30"/>
        </w:rPr>
      </w:pPr>
    </w:p>
    <w:p w14:paraId="0B135333" w14:textId="57A10A2F" w:rsidR="00CE134C" w:rsidRDefault="0025751C" w:rsidP="002575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 ___________</w:t>
      </w:r>
    </w:p>
    <w:p w14:paraId="581094A0" w14:textId="2D6ADE27" w:rsidR="0025751C" w:rsidRDefault="0025751C" w:rsidP="00036A7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ore _____________</w:t>
      </w:r>
    </w:p>
    <w:p w14:paraId="77D942CD" w14:textId="44EBF8BC" w:rsidR="0025751C" w:rsidRDefault="00D82A0F" w:rsidP="00A91036">
      <w:pPr>
        <w:spacing w:after="0"/>
        <w:ind w:left="-360" w:right="-360"/>
        <w:rPr>
          <w:rFonts w:ascii="Times New Roman" w:hAnsi="Times New Roman" w:cs="Times New Roman"/>
        </w:rPr>
      </w:pPr>
      <w:r w:rsidRPr="00E64212">
        <w:rPr>
          <w:rFonts w:cstheme="minorHAnsi"/>
          <w:b/>
          <w:bCs/>
        </w:rPr>
        <w:t>INSTRUCTIONS</w:t>
      </w:r>
    </w:p>
    <w:p w14:paraId="1A1FA00D" w14:textId="3B33D6ED" w:rsidR="0047048E" w:rsidRDefault="00E64212" w:rsidP="0047048E">
      <w:pPr>
        <w:ind w:left="-360" w:right="-360"/>
        <w:jc w:val="both"/>
        <w:rPr>
          <w:rFonts w:ascii="Times New Roman" w:hAnsi="Times New Roman" w:cs="Times New Roman"/>
          <w:sz w:val="20"/>
          <w:szCs w:val="20"/>
        </w:rPr>
      </w:pPr>
      <w:r w:rsidRPr="0076502A">
        <w:rPr>
          <w:rFonts w:ascii="Times New Roman" w:hAnsi="Times New Roman" w:cs="Times New Roman"/>
          <w:sz w:val="20"/>
          <w:szCs w:val="20"/>
        </w:rPr>
        <w:t xml:space="preserve">Below is a list of the ways you might have felt or acted. Please check how much you have felt this way during the </w:t>
      </w:r>
      <w:r w:rsidRPr="0047048E">
        <w:rPr>
          <w:rFonts w:ascii="Times New Roman" w:hAnsi="Times New Roman" w:cs="Times New Roman"/>
          <w:i/>
          <w:iCs/>
          <w:sz w:val="20"/>
          <w:szCs w:val="20"/>
        </w:rPr>
        <w:t>past</w:t>
      </w:r>
      <w:r w:rsidRPr="0076502A">
        <w:rPr>
          <w:rFonts w:ascii="Times New Roman" w:hAnsi="Times New Roman" w:cs="Times New Roman"/>
          <w:sz w:val="20"/>
          <w:szCs w:val="20"/>
        </w:rPr>
        <w:t xml:space="preserve"> week.</w:t>
      </w:r>
    </w:p>
    <w:p w14:paraId="4EC9041C" w14:textId="77777777" w:rsidR="003C4AE3" w:rsidRDefault="003C4AE3" w:rsidP="006A13ED">
      <w:pPr>
        <w:spacing w:after="0"/>
        <w:ind w:left="-360" w:right="-360"/>
        <w:jc w:val="both"/>
        <w:rPr>
          <w:rFonts w:ascii="Times New Roman" w:hAnsi="Times New Roman" w:cs="Times New Roman"/>
          <w:sz w:val="20"/>
          <w:szCs w:val="20"/>
        </w:rPr>
      </w:pPr>
    </w:p>
    <w:p w14:paraId="139B8F82" w14:textId="77777777" w:rsidR="0047048E" w:rsidRPr="00A22473" w:rsidRDefault="00E64212" w:rsidP="00432479">
      <w:pPr>
        <w:tabs>
          <w:tab w:val="left" w:pos="5040"/>
          <w:tab w:val="left" w:pos="6660"/>
          <w:tab w:val="left" w:pos="8010"/>
          <w:tab w:val="left" w:pos="9000"/>
          <w:tab w:val="left" w:pos="9090"/>
        </w:tabs>
        <w:ind w:left="-360" w:right="-360"/>
        <w:jc w:val="both"/>
        <w:rPr>
          <w:rFonts w:cstheme="minorHAnsi"/>
          <w:b/>
          <w:bCs/>
        </w:rPr>
      </w:pPr>
      <w:r w:rsidRPr="00A22473">
        <w:rPr>
          <w:rFonts w:cstheme="minorHAnsi"/>
          <w:b/>
          <w:bCs/>
        </w:rPr>
        <w:t>DURING THE PAST WEEK</w:t>
      </w:r>
      <w:r w:rsidR="0047048E" w:rsidRPr="00A22473">
        <w:rPr>
          <w:rFonts w:cstheme="minorHAnsi"/>
          <w:b/>
          <w:bCs/>
        </w:rPr>
        <w:tab/>
      </w:r>
      <w:r w:rsidRPr="00A22473">
        <w:rPr>
          <w:rFonts w:cstheme="minorHAnsi"/>
          <w:b/>
          <w:bCs/>
        </w:rPr>
        <w:t>Not At All</w:t>
      </w:r>
      <w:r w:rsidR="0047048E" w:rsidRPr="00A22473">
        <w:rPr>
          <w:rFonts w:cstheme="minorHAnsi"/>
          <w:b/>
          <w:bCs/>
        </w:rPr>
        <w:tab/>
      </w:r>
      <w:r w:rsidRPr="00A22473">
        <w:rPr>
          <w:rFonts w:cstheme="minorHAnsi"/>
          <w:b/>
          <w:bCs/>
        </w:rPr>
        <w:t>A Little</w:t>
      </w:r>
      <w:r w:rsidR="0047048E" w:rsidRPr="00A22473">
        <w:rPr>
          <w:rFonts w:cstheme="minorHAnsi"/>
          <w:b/>
          <w:bCs/>
        </w:rPr>
        <w:tab/>
      </w:r>
      <w:r w:rsidRPr="00A22473">
        <w:rPr>
          <w:rFonts w:cstheme="minorHAnsi"/>
          <w:b/>
          <w:bCs/>
        </w:rPr>
        <w:t>Some</w:t>
      </w:r>
      <w:r w:rsidR="0047048E" w:rsidRPr="00A22473">
        <w:rPr>
          <w:rFonts w:cstheme="minorHAnsi"/>
          <w:b/>
          <w:bCs/>
        </w:rPr>
        <w:tab/>
      </w:r>
      <w:r w:rsidRPr="00A22473">
        <w:rPr>
          <w:rFonts w:cstheme="minorHAnsi"/>
          <w:b/>
          <w:bCs/>
        </w:rPr>
        <w:t>A Lot</w:t>
      </w:r>
    </w:p>
    <w:p w14:paraId="26701A9C" w14:textId="04DE70EA" w:rsidR="00B1451E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was bothered by things that usually don’t bother me.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</w:p>
    <w:p w14:paraId="300E53D3" w14:textId="2634D737" w:rsidR="00B1451E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did not feel like eating, I wasn’t very hungry.</w:t>
      </w:r>
      <w:r w:rsidR="000F0E6D" w:rsidRPr="00F65868">
        <w:rPr>
          <w:rFonts w:cstheme="minorHAnsi"/>
          <w:sz w:val="20"/>
          <w:szCs w:val="20"/>
        </w:rPr>
        <w:t xml:space="preserve"> 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</w:p>
    <w:p w14:paraId="72519924" w14:textId="49591788" w:rsidR="00B1451E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wasn’t able to feel happy, even when my family or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0F0E6D" w:rsidRPr="00F65868">
        <w:rPr>
          <w:rFonts w:cstheme="minorHAnsi"/>
          <w:sz w:val="20"/>
          <w:szCs w:val="20"/>
        </w:rPr>
        <w:tab/>
        <w:t>_____</w:t>
      </w:r>
      <w:r w:rsidR="00B1451E" w:rsidRPr="00F65868">
        <w:rPr>
          <w:rFonts w:cstheme="minorHAnsi"/>
          <w:sz w:val="20"/>
          <w:szCs w:val="20"/>
        </w:rPr>
        <w:br/>
      </w:r>
      <w:r w:rsidRPr="00F65868">
        <w:rPr>
          <w:rFonts w:cstheme="minorHAnsi"/>
          <w:sz w:val="20"/>
          <w:szCs w:val="20"/>
        </w:rPr>
        <w:t>friends tried to help me feel better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AC76E47" w14:textId="6BD125E4" w:rsidR="00BA231C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I was just as good as other kids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4D7D2748" w14:textId="10DCD79F" w:rsidR="00E64212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I couldn’t pay attention to what I was doing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D12DB5E" w14:textId="77777777" w:rsidR="00CF5B37" w:rsidRPr="00F65868" w:rsidRDefault="00CF5B37" w:rsidP="00B11BA2">
      <w:pPr>
        <w:tabs>
          <w:tab w:val="left" w:pos="5040"/>
          <w:tab w:val="left" w:pos="6660"/>
          <w:tab w:val="left" w:pos="8010"/>
          <w:tab w:val="left" w:pos="9090"/>
        </w:tabs>
        <w:ind w:left="-360" w:right="-360"/>
        <w:rPr>
          <w:rFonts w:cstheme="minorHAnsi"/>
          <w:sz w:val="20"/>
          <w:szCs w:val="20"/>
        </w:rPr>
      </w:pPr>
    </w:p>
    <w:p w14:paraId="0F102B58" w14:textId="31F9D1A4" w:rsidR="00CF5B37" w:rsidRPr="00F65868" w:rsidRDefault="00432479" w:rsidP="00432479">
      <w:pPr>
        <w:tabs>
          <w:tab w:val="left" w:pos="5040"/>
          <w:tab w:val="left" w:pos="6660"/>
          <w:tab w:val="left" w:pos="8010"/>
          <w:tab w:val="left" w:pos="9000"/>
          <w:tab w:val="left" w:pos="9090"/>
        </w:tabs>
        <w:ind w:left="-360" w:right="-360"/>
        <w:jc w:val="both"/>
        <w:rPr>
          <w:rFonts w:cstheme="minorHAnsi"/>
          <w:b/>
          <w:bCs/>
        </w:rPr>
      </w:pPr>
      <w:r w:rsidRPr="00F65868">
        <w:rPr>
          <w:rFonts w:cstheme="minorHAnsi"/>
          <w:b/>
          <w:bCs/>
        </w:rPr>
        <w:t>DURING THE PAST WEEK</w:t>
      </w:r>
      <w:r w:rsidRPr="00F65868">
        <w:rPr>
          <w:rFonts w:cstheme="minorHAnsi"/>
          <w:b/>
          <w:bCs/>
        </w:rPr>
        <w:tab/>
        <w:t>Not At All</w:t>
      </w:r>
      <w:r w:rsidRPr="00F65868">
        <w:rPr>
          <w:rFonts w:cstheme="minorHAnsi"/>
          <w:b/>
          <w:bCs/>
        </w:rPr>
        <w:tab/>
        <w:t>A Little</w:t>
      </w:r>
      <w:r w:rsidRPr="00F65868">
        <w:rPr>
          <w:rFonts w:cstheme="minorHAnsi"/>
          <w:b/>
          <w:bCs/>
        </w:rPr>
        <w:tab/>
        <w:t>Some</w:t>
      </w:r>
      <w:r w:rsidRPr="00F65868">
        <w:rPr>
          <w:rFonts w:cstheme="minorHAnsi"/>
          <w:b/>
          <w:bCs/>
        </w:rPr>
        <w:tab/>
        <w:t>A Lot</w:t>
      </w:r>
    </w:p>
    <w:p w14:paraId="27A45378" w14:textId="7CF3DD93" w:rsidR="00CF5B37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down and unhappy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A823FD3" w14:textId="6D40E578" w:rsidR="00CF5B37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I was too tired to do things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7BF80BBC" w14:textId="1A98A178" w:rsidR="00CF5B37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something good was going to happen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6E9E0E15" w14:textId="4172FF83" w:rsidR="00CF5B37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things I did before didn’t work out right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5558C63A" w14:textId="48176DD0" w:rsidR="00E64212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scared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731E5EF" w14:textId="77777777" w:rsidR="00DD4026" w:rsidRPr="00F65868" w:rsidRDefault="00DD4026" w:rsidP="00B11BA2">
      <w:pPr>
        <w:tabs>
          <w:tab w:val="left" w:pos="5040"/>
          <w:tab w:val="left" w:pos="6660"/>
          <w:tab w:val="left" w:pos="8010"/>
          <w:tab w:val="left" w:pos="9090"/>
        </w:tabs>
        <w:ind w:left="-360" w:right="-360"/>
        <w:rPr>
          <w:rFonts w:cstheme="minorHAnsi"/>
          <w:sz w:val="20"/>
          <w:szCs w:val="20"/>
        </w:rPr>
      </w:pPr>
    </w:p>
    <w:p w14:paraId="30E6D244" w14:textId="21752B1F" w:rsidR="001A7916" w:rsidRPr="00F65868" w:rsidRDefault="00432479" w:rsidP="00432479">
      <w:pPr>
        <w:tabs>
          <w:tab w:val="left" w:pos="5040"/>
          <w:tab w:val="left" w:pos="6660"/>
          <w:tab w:val="left" w:pos="8010"/>
          <w:tab w:val="left" w:pos="9000"/>
          <w:tab w:val="left" w:pos="9090"/>
        </w:tabs>
        <w:ind w:left="-360" w:right="-360"/>
        <w:jc w:val="both"/>
        <w:rPr>
          <w:rFonts w:cstheme="minorHAnsi"/>
          <w:b/>
          <w:bCs/>
        </w:rPr>
      </w:pPr>
      <w:r w:rsidRPr="00F65868">
        <w:rPr>
          <w:rFonts w:cstheme="minorHAnsi"/>
          <w:b/>
          <w:bCs/>
        </w:rPr>
        <w:t>DURING THE PAST WEEK</w:t>
      </w:r>
      <w:r w:rsidRPr="00F65868">
        <w:rPr>
          <w:rFonts w:cstheme="minorHAnsi"/>
          <w:b/>
          <w:bCs/>
        </w:rPr>
        <w:tab/>
        <w:t>Not At All</w:t>
      </w:r>
      <w:r w:rsidRPr="00F65868">
        <w:rPr>
          <w:rFonts w:cstheme="minorHAnsi"/>
          <w:b/>
          <w:bCs/>
        </w:rPr>
        <w:tab/>
        <w:t>A Little</w:t>
      </w:r>
      <w:r w:rsidRPr="00F65868">
        <w:rPr>
          <w:rFonts w:cstheme="minorHAnsi"/>
          <w:b/>
          <w:bCs/>
        </w:rPr>
        <w:tab/>
        <w:t>Some</w:t>
      </w:r>
      <w:r w:rsidRPr="00F65868">
        <w:rPr>
          <w:rFonts w:cstheme="minorHAnsi"/>
          <w:b/>
          <w:bCs/>
        </w:rPr>
        <w:tab/>
        <w:t>A Lot</w:t>
      </w:r>
    </w:p>
    <w:p w14:paraId="3F9359DD" w14:textId="47E1F0E2" w:rsidR="00041198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didn’t sleep as well as I usually sleep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5C31F780" w14:textId="029B2544" w:rsidR="00041198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was happy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465E38A3" w14:textId="63E981A1" w:rsidR="00041198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was more quiet than usual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8D5FF15" w14:textId="3AFB1112" w:rsidR="00041198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onely, like I didn’t have any friends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49B98D70" w14:textId="04289C46" w:rsidR="00E64212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kids I know were not friendly or that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041198" w:rsidRPr="00F65868">
        <w:rPr>
          <w:rFonts w:cstheme="minorHAnsi"/>
          <w:sz w:val="20"/>
          <w:szCs w:val="20"/>
        </w:rPr>
        <w:br/>
      </w:r>
      <w:r w:rsidRPr="00F65868">
        <w:rPr>
          <w:rFonts w:cstheme="minorHAnsi"/>
          <w:sz w:val="20"/>
          <w:szCs w:val="20"/>
        </w:rPr>
        <w:t xml:space="preserve">they didn’t want to be with me. </w:t>
      </w:r>
    </w:p>
    <w:p w14:paraId="7477BB9F" w14:textId="77777777" w:rsidR="00041198" w:rsidRPr="00F65868" w:rsidRDefault="00041198" w:rsidP="00B11BA2">
      <w:pPr>
        <w:tabs>
          <w:tab w:val="left" w:pos="5040"/>
          <w:tab w:val="left" w:pos="6660"/>
          <w:tab w:val="left" w:pos="8010"/>
          <w:tab w:val="left" w:pos="9090"/>
        </w:tabs>
        <w:ind w:left="-360" w:right="-360"/>
        <w:rPr>
          <w:rFonts w:cstheme="minorHAnsi"/>
          <w:sz w:val="20"/>
          <w:szCs w:val="20"/>
        </w:rPr>
      </w:pPr>
    </w:p>
    <w:p w14:paraId="4C11E2C0" w14:textId="54746E1C" w:rsidR="00041198" w:rsidRPr="00F65868" w:rsidRDefault="00432479" w:rsidP="00432479">
      <w:pPr>
        <w:tabs>
          <w:tab w:val="left" w:pos="5040"/>
          <w:tab w:val="left" w:pos="6660"/>
          <w:tab w:val="left" w:pos="8010"/>
          <w:tab w:val="left" w:pos="9000"/>
          <w:tab w:val="left" w:pos="9090"/>
        </w:tabs>
        <w:ind w:left="-360" w:right="-360"/>
        <w:jc w:val="both"/>
        <w:rPr>
          <w:rFonts w:cstheme="minorHAnsi"/>
          <w:b/>
          <w:bCs/>
        </w:rPr>
      </w:pPr>
      <w:r w:rsidRPr="00F65868">
        <w:rPr>
          <w:rFonts w:cstheme="minorHAnsi"/>
          <w:b/>
          <w:bCs/>
        </w:rPr>
        <w:t>DURING THE PAST WEEK</w:t>
      </w:r>
      <w:r w:rsidRPr="00F65868">
        <w:rPr>
          <w:rFonts w:cstheme="minorHAnsi"/>
          <w:b/>
          <w:bCs/>
        </w:rPr>
        <w:tab/>
        <w:t>Not At All</w:t>
      </w:r>
      <w:r w:rsidRPr="00F65868">
        <w:rPr>
          <w:rFonts w:cstheme="minorHAnsi"/>
          <w:b/>
          <w:bCs/>
        </w:rPr>
        <w:tab/>
        <w:t>A Little</w:t>
      </w:r>
      <w:r w:rsidRPr="00F65868">
        <w:rPr>
          <w:rFonts w:cstheme="minorHAnsi"/>
          <w:b/>
          <w:bCs/>
        </w:rPr>
        <w:tab/>
        <w:t>Some</w:t>
      </w:r>
      <w:r w:rsidRPr="00F65868">
        <w:rPr>
          <w:rFonts w:cstheme="minorHAnsi"/>
          <w:b/>
          <w:bCs/>
        </w:rPr>
        <w:tab/>
        <w:t>A Lot</w:t>
      </w:r>
    </w:p>
    <w:p w14:paraId="2E05C54A" w14:textId="5B3433CC" w:rsidR="00041198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had a good time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412CC45D" w14:textId="44C59568" w:rsidR="00041198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like crying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184BD6CA" w14:textId="6A4CE09F" w:rsidR="00087428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sad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5BA146F7" w14:textId="175BD7C2" w:rsidR="00087428" w:rsidRPr="00F65868" w:rsidRDefault="00E64212" w:rsidP="00F65868">
      <w:pPr>
        <w:pStyle w:val="ListParagraph"/>
        <w:numPr>
          <w:ilvl w:val="0"/>
          <w:numId w:val="1"/>
        </w:numPr>
        <w:shd w:val="clear" w:color="auto" w:fill="BFBFBF" w:themeFill="background1" w:themeFillShade="BF"/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 felt people didn’t like me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p w14:paraId="220C7CBF" w14:textId="01FD8FD1" w:rsidR="00E64212" w:rsidRPr="00F65868" w:rsidRDefault="00E64212" w:rsidP="000F0E6D">
      <w:pPr>
        <w:pStyle w:val="ListParagraph"/>
        <w:numPr>
          <w:ilvl w:val="0"/>
          <w:numId w:val="1"/>
        </w:numPr>
        <w:tabs>
          <w:tab w:val="left" w:pos="5220"/>
          <w:tab w:val="left" w:pos="6750"/>
          <w:tab w:val="left" w:pos="8010"/>
          <w:tab w:val="left" w:pos="9000"/>
        </w:tabs>
        <w:spacing w:after="0"/>
        <w:ind w:right="-360"/>
        <w:jc w:val="both"/>
        <w:rPr>
          <w:rFonts w:cstheme="minorHAnsi"/>
          <w:sz w:val="20"/>
          <w:szCs w:val="20"/>
        </w:rPr>
      </w:pPr>
      <w:r w:rsidRPr="00F65868">
        <w:rPr>
          <w:rFonts w:cstheme="minorHAnsi"/>
          <w:sz w:val="20"/>
          <w:szCs w:val="20"/>
        </w:rPr>
        <w:t>It was hard to get started doing things.</w:t>
      </w:r>
      <w:r w:rsidR="00B14107" w:rsidRPr="00F65868">
        <w:rPr>
          <w:rFonts w:cstheme="minorHAnsi"/>
          <w:sz w:val="20"/>
          <w:szCs w:val="20"/>
        </w:rPr>
        <w:t xml:space="preserve"> 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  <w:r w:rsidR="00B14107" w:rsidRPr="00F65868">
        <w:rPr>
          <w:rFonts w:cstheme="minorHAnsi"/>
          <w:sz w:val="20"/>
          <w:szCs w:val="20"/>
        </w:rPr>
        <w:tab/>
        <w:t>_____</w:t>
      </w:r>
    </w:p>
    <w:sectPr w:rsidR="00E64212" w:rsidRPr="00F65868" w:rsidSect="00EF2CEE">
      <w:footerReference w:type="default" r:id="rId7"/>
      <w:type w:val="continuous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1E161" w14:textId="77777777" w:rsidR="0071476D" w:rsidRDefault="0071476D" w:rsidP="002E266D">
      <w:pPr>
        <w:spacing w:after="0" w:line="240" w:lineRule="auto"/>
      </w:pPr>
      <w:r>
        <w:separator/>
      </w:r>
    </w:p>
  </w:endnote>
  <w:endnote w:type="continuationSeparator" w:id="0">
    <w:p w14:paraId="0C21F9AE" w14:textId="77777777" w:rsidR="0071476D" w:rsidRDefault="0071476D" w:rsidP="002E2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8ED9A" w14:textId="77777777" w:rsidR="002E266D" w:rsidRDefault="002E266D" w:rsidP="002E266D">
    <w:pPr>
      <w:spacing w:after="0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____________________</w:t>
    </w:r>
  </w:p>
  <w:p w14:paraId="270ACAA6" w14:textId="109D8FEC" w:rsidR="002E266D" w:rsidRPr="002E266D" w:rsidRDefault="00E25EF1" w:rsidP="002E266D">
    <w:pPr>
      <w:jc w:val="center"/>
      <w:rPr>
        <w:rFonts w:ascii="Times New Roman" w:hAnsi="Times New Roman" w:cs="Times New Roman"/>
      </w:rPr>
    </w:pPr>
    <w:proofErr w:type="spellStart"/>
    <w:r>
      <w:rPr>
        <w:rFonts w:ascii="Times New Roman" w:hAnsi="Times New Roman" w:cs="Times New Roman"/>
      </w:rPr>
      <w:t>Psychiatronics</w:t>
    </w:r>
    <w:proofErr w:type="spellEnd"/>
    <w:r>
      <w:rPr>
        <w:rFonts w:ascii="Times New Roman" w:hAnsi="Times New Roman" w:cs="Times New Roman"/>
      </w:rPr>
      <w:t xml:space="preserve"> LL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A49B0" w14:textId="77777777" w:rsidR="0071476D" w:rsidRDefault="0071476D" w:rsidP="002E266D">
      <w:pPr>
        <w:spacing w:after="0" w:line="240" w:lineRule="auto"/>
      </w:pPr>
      <w:r>
        <w:separator/>
      </w:r>
    </w:p>
  </w:footnote>
  <w:footnote w:type="continuationSeparator" w:id="0">
    <w:p w14:paraId="60957313" w14:textId="77777777" w:rsidR="0071476D" w:rsidRDefault="0071476D" w:rsidP="002E26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7B3C43"/>
    <w:multiLevelType w:val="hybridMultilevel"/>
    <w:tmpl w:val="0D6AE2E6"/>
    <w:lvl w:ilvl="0" w:tplc="C746712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jYxM7QwM7IwNzdX0lEKTi0uzszPAykwrAUA1+2WjCwAAAA="/>
  </w:docVars>
  <w:rsids>
    <w:rsidRoot w:val="00317AD0"/>
    <w:rsid w:val="00010FD6"/>
    <w:rsid w:val="00036A7B"/>
    <w:rsid w:val="00041198"/>
    <w:rsid w:val="00087428"/>
    <w:rsid w:val="000A075D"/>
    <w:rsid w:val="000F0E6D"/>
    <w:rsid w:val="00105F81"/>
    <w:rsid w:val="00125D9F"/>
    <w:rsid w:val="001A7916"/>
    <w:rsid w:val="001F1CD2"/>
    <w:rsid w:val="001F408A"/>
    <w:rsid w:val="00217A84"/>
    <w:rsid w:val="00237EA8"/>
    <w:rsid w:val="0025751C"/>
    <w:rsid w:val="002D50ED"/>
    <w:rsid w:val="002E266D"/>
    <w:rsid w:val="00313156"/>
    <w:rsid w:val="00317AD0"/>
    <w:rsid w:val="00357E03"/>
    <w:rsid w:val="003B17F0"/>
    <w:rsid w:val="003C4AE3"/>
    <w:rsid w:val="00432479"/>
    <w:rsid w:val="0047048E"/>
    <w:rsid w:val="0048272A"/>
    <w:rsid w:val="004B4C93"/>
    <w:rsid w:val="00562F09"/>
    <w:rsid w:val="005E3DC8"/>
    <w:rsid w:val="00604CF2"/>
    <w:rsid w:val="006A13ED"/>
    <w:rsid w:val="006F0711"/>
    <w:rsid w:val="0071476D"/>
    <w:rsid w:val="007203F1"/>
    <w:rsid w:val="007600E2"/>
    <w:rsid w:val="0076502A"/>
    <w:rsid w:val="00765071"/>
    <w:rsid w:val="00791693"/>
    <w:rsid w:val="007A4887"/>
    <w:rsid w:val="007D4043"/>
    <w:rsid w:val="00840508"/>
    <w:rsid w:val="00854CFE"/>
    <w:rsid w:val="00871C00"/>
    <w:rsid w:val="008D0406"/>
    <w:rsid w:val="008E2074"/>
    <w:rsid w:val="009546E4"/>
    <w:rsid w:val="009576C9"/>
    <w:rsid w:val="009A3C89"/>
    <w:rsid w:val="009D248B"/>
    <w:rsid w:val="00A22473"/>
    <w:rsid w:val="00A91036"/>
    <w:rsid w:val="00B11BA2"/>
    <w:rsid w:val="00B14107"/>
    <w:rsid w:val="00B1451E"/>
    <w:rsid w:val="00B61362"/>
    <w:rsid w:val="00B65323"/>
    <w:rsid w:val="00BA231C"/>
    <w:rsid w:val="00BC7D33"/>
    <w:rsid w:val="00BD67BE"/>
    <w:rsid w:val="00BE600C"/>
    <w:rsid w:val="00CA6B41"/>
    <w:rsid w:val="00CE134C"/>
    <w:rsid w:val="00CF5B37"/>
    <w:rsid w:val="00CF6757"/>
    <w:rsid w:val="00D82A0F"/>
    <w:rsid w:val="00D84797"/>
    <w:rsid w:val="00DD4026"/>
    <w:rsid w:val="00E25EF1"/>
    <w:rsid w:val="00E340FB"/>
    <w:rsid w:val="00E64212"/>
    <w:rsid w:val="00EF2CEE"/>
    <w:rsid w:val="00EF7D48"/>
    <w:rsid w:val="00F01E69"/>
    <w:rsid w:val="00F300ED"/>
    <w:rsid w:val="00F65868"/>
    <w:rsid w:val="00F661C4"/>
    <w:rsid w:val="00F7726B"/>
    <w:rsid w:val="00F95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B93B6"/>
  <w15:chartTrackingRefBased/>
  <w15:docId w15:val="{CEFA8630-F7D2-4C6D-B23A-C48C9F2BB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7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2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66D"/>
  </w:style>
  <w:style w:type="paragraph" w:styleId="Footer">
    <w:name w:val="footer"/>
    <w:basedOn w:val="Normal"/>
    <w:link w:val="FooterChar"/>
    <w:uiPriority w:val="99"/>
    <w:unhideWhenUsed/>
    <w:rsid w:val="002E2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66D"/>
  </w:style>
  <w:style w:type="paragraph" w:styleId="ListParagraph">
    <w:name w:val="List Paragraph"/>
    <w:basedOn w:val="Normal"/>
    <w:uiPriority w:val="34"/>
    <w:qFormat/>
    <w:rsid w:val="0047048E"/>
    <w:pPr>
      <w:ind w:left="720"/>
      <w:contextualSpacing/>
    </w:pPr>
  </w:style>
  <w:style w:type="paragraph" w:styleId="NoSpacing">
    <w:name w:val="No Spacing"/>
    <w:uiPriority w:val="1"/>
    <w:qFormat/>
    <w:rsid w:val="00E25E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san Memon</cp:lastModifiedBy>
  <cp:revision>3</cp:revision>
  <dcterms:created xsi:type="dcterms:W3CDTF">2020-06-27T21:49:00Z</dcterms:created>
  <dcterms:modified xsi:type="dcterms:W3CDTF">2020-06-29T15:47:00Z</dcterms:modified>
</cp:coreProperties>
</file>